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t xml:space="preserve">Dear [Hiring Manager's Name or "Selection Committee"],</w:t>
      </w:r>
    </w:p>
    <w:p>
      <w:pPr>
        <w:pStyle w:val="BodyText"/>
      </w:pPr>
      <w:r>
        <w:t xml:space="preserve">I am writing to express my enthusiastic interest in the Astronomer position at [Institution Name] in Brazil Brasília. As a dedicated and experienced astronomer with a profound passion for unraveling the mysteries of the universe, I am eager to contribute my expertise, research acumen, and commitment to scientific discovery to your esteemed institution. Brazil Brasília, as a vibrant hub of academic and scientific innovation, offers an unparalleled opportunity to advance astronomical research while aligning with my professional goals and personal values.</w:t>
      </w:r>
    </w:p>
    <w:p>
      <w:pPr>
        <w:pStyle w:val="BodyText"/>
      </w:pPr>
      <w:r>
        <w:t xml:space="preserve">My academic journey began with a Bachelor’s degree in Physics from [University Name], where I developed a strong foundation in theoretical and experimental physics. This was followed by a Master’s degree in Astronomy at [University Name], where I specialized in [specific area, e.g., "exoplanet detection using transit photometry" or "galactic structure analysis"]. My doctoral research at [University Name] focused on [specific research topic, e.g., "the dynamics of dark matter in dwarf galaxies"], which earned me recognition for its originality and contribution to the field. Throughout my career, I have published extensively in peer-reviewed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and presented my findings at international conferences, including the [Name of Conference] in [Location]. These experiences have honed my ability to conduct rigorous scientific research while fostering collaboration with a diverse community of scholars.</w:t>
      </w:r>
    </w:p>
    <w:p>
      <w:pPr>
        <w:pStyle w:val="BodyText"/>
      </w:pPr>
      <w:r>
        <w:t xml:space="preserve">A key aspect of my work as an Astronomer has been the integration of observational techniques with advanced computational tools. For instance, during my time at [Previous Institution], I led a project analyzing data from the [Telescope or Instrument Name] to study [specific phenomenon, e.g., "variable stars in the Milky Way’s bulge"]. This research not only deepened our understanding of stellar evolution but also demonstrated my proficiency in using software such as Python, IRAF, and Astropy. Additionally, I have extensive experience with large-scale surveys like [Survey Name], which has equipped me to contribute meaningfully to data-driven projects in Brazil Brasília.</w:t>
      </w:r>
    </w:p>
    <w:p>
      <w:pPr>
        <w:pStyle w:val="BodyText"/>
      </w:pPr>
      <w:r>
        <w:t xml:space="preserve">What draws me most to the Astronomer position in Brazil Brasília is the unique opportunity to work within a region that combines scientific rigor with cultural richness. The National Institute for Space Research (INPE) and other institutions in Brasília are at the forefront of space science, offering access to cutting-edge facilities and collaborative networks. I am particularly inspired by [specific project or initiative in Brazil Brasília, e.g., "the development of the Brazilian Square Kilometre Array (SKA) project" or "the study of celestial phenomena under the clear skies of the Cerrado region"]. My goal is to leverage my technical skills and interdisciplinary approach to support these initiatives while contributing to the growth of astronomy in Brazil.</w:t>
      </w:r>
    </w:p>
    <w:p>
      <w:pPr>
        <w:pStyle w:val="BodyText"/>
      </w:pPr>
      <w:r>
        <w:t xml:space="preserve">Beyond my technical expertise, I bring a collaborative spirit and a commitment to mentoring. As a teaching assistant during my graduate studies, I helped design laboratory exercises that engaged students in hands-on astronomical research. I also served as a mentor for undergraduate researchers, guiding them through the process of data analysis and scientific communication. These experiences have reinforced my belief that science thrives when knowledge is shared and communities are empowered. In Brazil Brasília, I aim to foster similar environments where emerging scientists can flourish.</w:t>
      </w:r>
    </w:p>
    <w:p>
      <w:pPr>
        <w:pStyle w:val="BodyText"/>
      </w:pPr>
      <w:r>
        <w:t xml:space="preserve">My decision to pursue this role in Brazil Brasília is also deeply personal. The country’s unique astronomical conditions—such as the pristine skies of the Cerrado and its strategic location for equatorial observations—align with my research interests. Moreover, Brazil’s growing investment in space science reflects a vision that resonates with my own aspirations to contribute to global scientific progress. I am particularly excited about the potential to collaborate with local institutions on projects that address both fundamental questions in astronomy and practical challenges, such as satellite technology and environmental monitoring.</w:t>
      </w:r>
    </w:p>
    <w:p>
      <w:pPr>
        <w:pStyle w:val="BodyText"/>
      </w:pPr>
      <w:r>
        <w:t xml:space="preserve">Throughout my career, I have remained committed to ethical research practices and the pursuit of knowledge for the greater good. As an Astronomer, I understand the responsibility of advancing science while ensuring accessibility and inclusivity. In Brazil Brasília, I hope to contribute to initiatives that make astronomy more accessible to underrepresented communities, such as educational outreach programs or public stargazing events. By bridging the gap between scientific discovery and societal engagement, I aim to inspire future generations of astronomers in Brazil and beyond.</w:t>
      </w:r>
    </w:p>
    <w:p>
      <w:pPr>
        <w:pStyle w:val="BodyText"/>
      </w:pPr>
      <w:r>
        <w:t xml:space="preserve">Thank you for considering my application. I am confident that my skills, passion for astronomy, and alignment with the mission of [Institution Name] make me a strong candidate for this position. I would be honored to bring my expertise to your team and contribute to the exciting work being done in Brazil Brasília.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Address, if applicable]</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Brazil Brasília</dc:title>
  <dc:creator/>
  <dc:language>en</dc:language>
  <cp:keywords/>
  <dcterms:created xsi:type="dcterms:W3CDTF">2025-12-10T17:14:26Z</dcterms:created>
  <dcterms:modified xsi:type="dcterms:W3CDTF">2025-12-10T17:14:26Z</dcterms:modified>
</cp:coreProperties>
</file>

<file path=docProps/custom.xml><?xml version="1.0" encoding="utf-8"?>
<Properties xmlns="http://schemas.openxmlformats.org/officeDocument/2006/custom-properties" xmlns:vt="http://schemas.openxmlformats.org/officeDocument/2006/docPropsVTypes"/>
</file>